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336E" w:rsidRDefault="0045485F">
      <w:pPr>
        <w:pStyle w:val="a4"/>
      </w:pPr>
      <w:r>
        <w:t>Лабораторная работа №7</w:t>
      </w:r>
    </w:p>
    <w:p w:rsidR="00F6336E" w:rsidRDefault="0045485F">
      <w:pPr>
        <w:pStyle w:val="a5"/>
      </w:pPr>
      <w:r>
        <w:t>Командная оболочка Midnight Commander.</w:t>
      </w:r>
    </w:p>
    <w:p w:rsidR="00F6336E" w:rsidRDefault="0045485F">
      <w:pPr>
        <w:pStyle w:val="Author"/>
      </w:pPr>
      <w:r>
        <w:t>Гнатюк Анастасия Станислав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32449544"/>
        <w:docPartObj>
          <w:docPartGallery w:val="Table of Contents"/>
          <w:docPartUnique/>
        </w:docPartObj>
      </w:sdtPr>
      <w:sdtEndPr/>
      <w:sdtContent>
        <w:p w:rsidR="00F6336E" w:rsidRDefault="0045485F">
          <w:pPr>
            <w:pStyle w:val="ae"/>
          </w:pPr>
          <w:r>
            <w:t>Содержание</w:t>
          </w:r>
        </w:p>
        <w:p w:rsidR="00CB19C4" w:rsidRDefault="0045485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B19C4">
            <w:fldChar w:fldCharType="separate"/>
          </w:r>
          <w:hyperlink w:anchor="_Toc103381962" w:history="1">
            <w:r w:rsidR="00CB19C4" w:rsidRPr="002259C4">
              <w:rPr>
                <w:rStyle w:val="ad"/>
                <w:noProof/>
              </w:rPr>
              <w:t>Цель работы</w:t>
            </w:r>
            <w:r w:rsidR="00CB19C4">
              <w:rPr>
                <w:noProof/>
                <w:webHidden/>
              </w:rPr>
              <w:tab/>
            </w:r>
            <w:r w:rsidR="00CB19C4">
              <w:rPr>
                <w:noProof/>
                <w:webHidden/>
              </w:rPr>
              <w:fldChar w:fldCharType="begin"/>
            </w:r>
            <w:r w:rsidR="00CB19C4">
              <w:rPr>
                <w:noProof/>
                <w:webHidden/>
              </w:rPr>
              <w:instrText xml:space="preserve"> PAGEREF _Toc103381962 \h </w:instrText>
            </w:r>
            <w:r w:rsidR="00CB19C4">
              <w:rPr>
                <w:noProof/>
                <w:webHidden/>
              </w:rPr>
            </w:r>
            <w:r w:rsidR="00CB19C4">
              <w:rPr>
                <w:noProof/>
                <w:webHidden/>
              </w:rPr>
              <w:fldChar w:fldCharType="separate"/>
            </w:r>
            <w:r w:rsidR="00CB19C4">
              <w:rPr>
                <w:noProof/>
                <w:webHidden/>
              </w:rPr>
              <w:t>1</w:t>
            </w:r>
            <w:r w:rsidR="00CB19C4">
              <w:rPr>
                <w:noProof/>
                <w:webHidden/>
              </w:rPr>
              <w:fldChar w:fldCharType="end"/>
            </w:r>
          </w:hyperlink>
        </w:p>
        <w:p w:rsidR="00CB19C4" w:rsidRDefault="00CB19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81963" w:history="1">
            <w:r w:rsidRPr="002259C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81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19C4" w:rsidRDefault="00CB19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81964" w:history="1">
            <w:r w:rsidRPr="002259C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81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19C4" w:rsidRDefault="00CB19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81965" w:history="1">
            <w:r w:rsidRPr="002259C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81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19C4" w:rsidRDefault="00CB19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81966" w:history="1">
            <w:r w:rsidRPr="002259C4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81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336E" w:rsidRDefault="0045485F">
          <w:r>
            <w:fldChar w:fldCharType="end"/>
          </w:r>
        </w:p>
      </w:sdtContent>
    </w:sdt>
    <w:p w:rsidR="00F6336E" w:rsidRDefault="0045485F">
      <w:pPr>
        <w:pStyle w:val="1"/>
      </w:pPr>
      <w:bookmarkStart w:id="0" w:name="цель-работы"/>
      <w:bookmarkStart w:id="1" w:name="_Toc103381962"/>
      <w:r>
        <w:t>Цель работы</w:t>
      </w:r>
      <w:bookmarkEnd w:id="1"/>
    </w:p>
    <w:p w:rsidR="00F6336E" w:rsidRDefault="0045485F">
      <w:pPr>
        <w:pStyle w:val="FirstParagraph"/>
      </w:pPr>
      <w:r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 w:rsidR="00F6336E" w:rsidRDefault="0045485F">
      <w:pPr>
        <w:pStyle w:val="1"/>
      </w:pPr>
      <w:bookmarkStart w:id="2" w:name="теоретическое-введение"/>
      <w:bookmarkStart w:id="3" w:name="_Toc103381963"/>
      <w:bookmarkEnd w:id="0"/>
      <w:r>
        <w:t>Теоретическое введение</w:t>
      </w:r>
      <w:bookmarkStart w:id="4" w:name="_GoBack"/>
      <w:bookmarkEnd w:id="3"/>
      <w:bookmarkEnd w:id="4"/>
    </w:p>
    <w:p w:rsidR="00F6336E" w:rsidRDefault="0045485F">
      <w:pPr>
        <w:pStyle w:val="FirstParagraph"/>
      </w:pPr>
      <w:r>
        <w:rPr>
          <w:b/>
          <w:bCs/>
        </w:rPr>
        <w:t>Командная оболочка</w:t>
      </w:r>
      <w:r>
        <w:t xml:space="preserve"> — интерфейс взаимодействия пользователя с операцио</w:t>
      </w:r>
      <w:r>
        <w:t>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 Рабочее пространство mc имеет дв</w:t>
      </w:r>
      <w:r>
        <w:t>е панели, отображающие по умолчанию списки файлов двух каталогов</w:t>
      </w:r>
    </w:p>
    <w:p w:rsidR="00F6336E" w:rsidRDefault="0045485F">
      <w:pPr>
        <w:pStyle w:val="a0"/>
      </w:pPr>
      <w:r>
        <w:rPr>
          <w:b/>
          <w:bCs/>
        </w:rPr>
        <w:t>Режимы отображения панелей и управление ими</w:t>
      </w:r>
    </w:p>
    <w:p w:rsidR="00F6336E" w:rsidRDefault="0045485F">
      <w:pPr>
        <w:pStyle w:val="a0"/>
      </w:pPr>
      <w:r>
        <w:t>Панель в mc отображает список файлов текущего каталога. Абсолютный путь к этому каталогу отображается в заголовке панели. У активной панели заголов</w:t>
      </w:r>
      <w:r>
        <w:t>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p w:rsidR="00F6336E" w:rsidRDefault="0045485F">
      <w:pPr>
        <w:pStyle w:val="a0"/>
      </w:pPr>
      <w:r>
        <w:rPr>
          <w:b/>
          <w:bCs/>
        </w:rPr>
        <w:t>Меню панелей</w:t>
      </w:r>
    </w:p>
    <w:p w:rsidR="00F6336E" w:rsidRDefault="0045485F">
      <w:pPr>
        <w:pStyle w:val="a0"/>
      </w:pPr>
      <w:r>
        <w:t>Перейти в строку меню панелей mc можно с помощью функциональной клавиши F9.</w:t>
      </w:r>
    </w:p>
    <w:p w:rsidR="00F6336E" w:rsidRDefault="0045485F">
      <w:pPr>
        <w:pStyle w:val="a0"/>
      </w:pPr>
      <w:r>
        <w:t>В строке меню имеются пять меню:</w:t>
      </w:r>
      <w:r>
        <w:t xml:space="preserve"> Левая панель , Файл , Команда , Настройки и Правая панель .</w:t>
      </w:r>
    </w:p>
    <w:p w:rsidR="00F6336E" w:rsidRDefault="0045485F">
      <w:pPr>
        <w:pStyle w:val="a0"/>
      </w:pPr>
      <w:r>
        <w:t>Подпункт меню Быстрый просмотр позволяет выполнить быстрый просмотр содержимого панели.</w:t>
      </w:r>
    </w:p>
    <w:p w:rsidR="00F6336E" w:rsidRDefault="0045485F">
      <w:pPr>
        <w:pStyle w:val="a0"/>
      </w:pPr>
      <w:r>
        <w:lastRenderedPageBreak/>
        <w:t>Подпункт меню Информация позволяет посмотреть информацию о файле или каталоге.</w:t>
      </w:r>
    </w:p>
    <w:p w:rsidR="00F6336E" w:rsidRDefault="0045485F">
      <w:pPr>
        <w:pStyle w:val="a0"/>
      </w:pPr>
      <w:r>
        <w:t>В меню каждой (левой или пра</w:t>
      </w:r>
      <w:r>
        <w:t>вой) панели можно выбрать Формат списка :</w:t>
      </w:r>
    </w:p>
    <w:p w:rsidR="00F6336E" w:rsidRDefault="0045485F">
      <w:pPr>
        <w:pStyle w:val="a0"/>
      </w:pPr>
      <w:r>
        <w:t>– стандартный — выводит список файлов и каталогов с указанием размера и времени правки;</w:t>
      </w:r>
    </w:p>
    <w:p w:rsidR="00F6336E" w:rsidRDefault="0045485F">
      <w:pPr>
        <w:pStyle w:val="a0"/>
      </w:pPr>
      <w:r>
        <w:t xml:space="preserve">– ускоренный — позволяет задать число столбцов, на которые разбивается панель при выводе списка имён файлов или каталогов без </w:t>
      </w:r>
      <w:r>
        <w:t>дополнительной информации;</w:t>
      </w:r>
    </w:p>
    <w:p w:rsidR="00F6336E" w:rsidRDefault="0045485F">
      <w:pPr>
        <w:pStyle w:val="a0"/>
      </w:pPr>
      <w:r>
        <w:t>– расширенный — помимо названия файла или каталога выводит сведения о правах доступа, владельце, группе, размере, времени правки; определённый пользователем — позволяет вывести те сведения о файле или каталоге, которые задаст сам</w:t>
      </w:r>
      <w:r>
        <w:t xml:space="preserve"> пользователь.</w:t>
      </w:r>
    </w:p>
    <w:p w:rsidR="00F6336E" w:rsidRDefault="0045485F">
      <w:pPr>
        <w:pStyle w:val="a0"/>
      </w:pPr>
      <w:r>
        <w:t>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 &lt;p</w:t>
      </w:r>
    </w:p>
    <w:p w:rsidR="00F6336E" w:rsidRDefault="0045485F">
      <w:pPr>
        <w:pStyle w:val="a0"/>
      </w:pPr>
      <w:r>
        <w:rPr>
          <w:b/>
          <w:bCs/>
        </w:rPr>
        <w:t>Команды меню Файл</w:t>
      </w:r>
      <w:r>
        <w:t>:</w:t>
      </w:r>
    </w:p>
    <w:p w:rsidR="00F6336E" w:rsidRDefault="0045485F">
      <w:pPr>
        <w:pStyle w:val="a0"/>
      </w:pPr>
      <w:r>
        <w:t>– П</w:t>
      </w:r>
      <w:r>
        <w:t>росмотр ( F3 ) — позволяет посмотреть содержимое текущего (или выделенного) файла без возможности редактирования.</w:t>
      </w:r>
    </w:p>
    <w:p w:rsidR="00F6336E" w:rsidRDefault="0045485F">
      <w:pPr>
        <w:pStyle w:val="a0"/>
      </w:pPr>
      <w:r>
        <w:t>– Просмотр вывода команды ( М + ! ) — функция запроса команды с параметрами (аргумент к текущему выбранному файлу).</w:t>
      </w:r>
    </w:p>
    <w:p w:rsidR="00F6336E" w:rsidRDefault="0045485F">
      <w:pPr>
        <w:pStyle w:val="a0"/>
      </w:pPr>
      <w:r>
        <w:t>– Правка ( F4 ) — открывае</w:t>
      </w:r>
      <w:r>
        <w:t>т текущий (или выделенный) файл для его редактирования.</w:t>
      </w:r>
    </w:p>
    <w:p w:rsidR="00F6336E" w:rsidRDefault="0045485F">
      <w:pPr>
        <w:pStyle w:val="a0"/>
      </w:pPr>
      <w:r>
        <w:t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</w:p>
    <w:p w:rsidR="00F6336E" w:rsidRDefault="0045485F">
      <w:pPr>
        <w:pStyle w:val="a0"/>
      </w:pPr>
      <w:r>
        <w:t>– Права доступа ( Ctrl-x c ) — позволяет указать (измени</w:t>
      </w:r>
      <w:r>
        <w:t>ть) права доступа к одному или нескольким файлам или каталогамж</w:t>
      </w:r>
    </w:p>
    <w:p w:rsidR="00F6336E" w:rsidRDefault="0045485F">
      <w:pPr>
        <w:pStyle w:val="Compact"/>
        <w:numPr>
          <w:ilvl w:val="0"/>
          <w:numId w:val="2"/>
        </w:numPr>
      </w:pPr>
      <w:r>
        <w:t>И др.</w:t>
      </w:r>
    </w:p>
    <w:p w:rsidR="00F6336E" w:rsidRDefault="0045485F">
      <w:pPr>
        <w:pStyle w:val="Compact"/>
        <w:numPr>
          <w:ilvl w:val="0"/>
          <w:numId w:val="1"/>
        </w:numPr>
      </w:pPr>
      <w:r>
        <w:t>В меню Команда содержатся более общие команды для работы с mc.</w:t>
      </w:r>
    </w:p>
    <w:p w:rsidR="00F6336E" w:rsidRDefault="0045485F">
      <w:pPr>
        <w:pStyle w:val="FirstParagraph"/>
      </w:pPr>
      <w:r>
        <w:rPr>
          <w:b/>
          <w:bCs/>
        </w:rPr>
        <w:t>Команды меню Команда</w:t>
      </w:r>
      <w:r>
        <w:t xml:space="preserve"> :</w:t>
      </w:r>
    </w:p>
    <w:p w:rsidR="00F6336E" w:rsidRDefault="0045485F">
      <w:pPr>
        <w:pStyle w:val="a0"/>
      </w:pPr>
      <w:r>
        <w:t>– Дерево каталогов — отображает структуру каталогов системы.</w:t>
      </w:r>
    </w:p>
    <w:p w:rsidR="00F6336E" w:rsidRDefault="0045485F">
      <w:pPr>
        <w:pStyle w:val="a0"/>
      </w:pPr>
      <w:r>
        <w:t>– Поиск файла — выполняет поиск файлов по заданным параметрам.</w:t>
      </w:r>
    </w:p>
    <w:p w:rsidR="00F6336E" w:rsidRDefault="0045485F">
      <w:pPr>
        <w:pStyle w:val="a0"/>
      </w:pPr>
      <w:r>
        <w:t>– Переставить панели — меняет местами левую и правую панели.</w:t>
      </w:r>
    </w:p>
    <w:p w:rsidR="00F6336E" w:rsidRDefault="0045485F">
      <w:pPr>
        <w:pStyle w:val="a0"/>
      </w:pPr>
      <w:r>
        <w:t>– Сравнить каталоги ( Ctrl-x d ) — сравнивает содержимое двух каталогов.</w:t>
      </w:r>
    </w:p>
    <w:p w:rsidR="00F6336E" w:rsidRDefault="0045485F">
      <w:pPr>
        <w:pStyle w:val="a0"/>
      </w:pPr>
      <w:r>
        <w:t>– Размеры каталогов — отображает размер и время изменения к</w:t>
      </w:r>
      <w:r>
        <w:t>аталога (по умолчанию в mc размер каталога корректно не отображается).</w:t>
      </w:r>
    </w:p>
    <w:p w:rsidR="00F6336E" w:rsidRDefault="0045485F">
      <w:pPr>
        <w:pStyle w:val="a0"/>
      </w:pPr>
      <w:r>
        <w:t>– История командной строки — выводит на экран список ранее выполненных в оболочке команд.</w:t>
      </w:r>
    </w:p>
    <w:p w:rsidR="00F6336E" w:rsidRDefault="0045485F">
      <w:pPr>
        <w:pStyle w:val="a0"/>
      </w:pPr>
      <w:r>
        <w:lastRenderedPageBreak/>
        <w:t>– Каталоги быстрого доступа ( Ctrl- ) — пр вызове выполняется быстрая смена текущего каталога н</w:t>
      </w:r>
      <w:r>
        <w:t>а один из заданного списка.</w:t>
      </w:r>
    </w:p>
    <w:p w:rsidR="00F6336E" w:rsidRDefault="0045485F">
      <w:pPr>
        <w:pStyle w:val="a0"/>
      </w:pPr>
      <w:r>
        <w:t>Меню Настройки содержит ряд дополнительных опций по внешнему виду и функциональности mc.</w:t>
      </w:r>
    </w:p>
    <w:p w:rsidR="00F6336E" w:rsidRDefault="0045485F">
      <w:pPr>
        <w:pStyle w:val="a0"/>
      </w:pPr>
      <w:r>
        <w:rPr>
          <w:b/>
          <w:bCs/>
        </w:rPr>
        <w:t>Меню Настройки содержит:</w:t>
      </w:r>
    </w:p>
    <w:p w:rsidR="00F6336E" w:rsidRDefault="0045485F">
      <w:pPr>
        <w:pStyle w:val="a0"/>
      </w:pPr>
      <w:r>
        <w:t>– Конфигурация — позволяет скорректировать настройки работы с панелями.</w:t>
      </w:r>
    </w:p>
    <w:p w:rsidR="00F6336E" w:rsidRDefault="0045485F">
      <w:pPr>
        <w:pStyle w:val="a0"/>
      </w:pPr>
      <w:r>
        <w:t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 w:rsidR="00F6336E" w:rsidRDefault="0045485F">
      <w:pPr>
        <w:pStyle w:val="Compact"/>
        <w:numPr>
          <w:ilvl w:val="0"/>
          <w:numId w:val="3"/>
        </w:numPr>
      </w:pPr>
      <w:r>
        <w:t>И другие.</w:t>
      </w:r>
    </w:p>
    <w:p w:rsidR="00F6336E" w:rsidRDefault="0045485F">
      <w:pPr>
        <w:pStyle w:val="Compact"/>
        <w:numPr>
          <w:ilvl w:val="0"/>
          <w:numId w:val="1"/>
        </w:numPr>
      </w:pPr>
      <w:r>
        <w:t>Встроенный в mc редактор вызывается с помощью функцион</w:t>
      </w:r>
      <w:r>
        <w:t>альной клавиши F4 .</w:t>
      </w:r>
    </w:p>
    <w:p w:rsidR="00F6336E" w:rsidRDefault="0045485F">
      <w:pPr>
        <w:pStyle w:val="Compact"/>
        <w:numPr>
          <w:ilvl w:val="0"/>
          <w:numId w:val="1"/>
        </w:numPr>
      </w:pPr>
      <w:r>
        <w:t>В нём удобно использовать различные комбинации клавиш при редактировании содержимого (как правило текстового) файла.</w:t>
      </w:r>
    </w:p>
    <w:p w:rsidR="00F6336E" w:rsidRDefault="0045485F">
      <w:pPr>
        <w:pStyle w:val="1"/>
      </w:pPr>
      <w:bookmarkStart w:id="5" w:name="выполнение-лабораторной-работы"/>
      <w:bookmarkStart w:id="6" w:name="_Toc103381964"/>
      <w:bookmarkEnd w:id="2"/>
      <w:r>
        <w:t>Выполнение лабораторной работы</w:t>
      </w:r>
      <w:bookmarkEnd w:id="6"/>
    </w:p>
    <w:p w:rsidR="00F6336E" w:rsidRDefault="0045485F">
      <w:pPr>
        <w:pStyle w:val="FirstParagraph"/>
      </w:pPr>
      <w:r>
        <w:rPr>
          <w:b/>
          <w:bCs/>
        </w:rPr>
        <w:t>Задание по mc</w:t>
      </w:r>
    </w:p>
    <w:p w:rsidR="00F6336E" w:rsidRDefault="0045485F">
      <w:pPr>
        <w:pStyle w:val="Compact"/>
        <w:numPr>
          <w:ilvl w:val="0"/>
          <w:numId w:val="4"/>
        </w:numPr>
      </w:pPr>
      <w:r>
        <w:t>Изучите информацию о mc, вызвав в командной строке man mc.</w:t>
      </w:r>
    </w:p>
    <w:p w:rsidR="00F6336E" w:rsidRDefault="0045485F">
      <w:pPr>
        <w:pStyle w:val="FirstParagraph"/>
      </w:pPr>
      <w:r>
        <w:t>С помощью коман</w:t>
      </w:r>
      <w:r>
        <w:t>ды man изучаем информацию о mc.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958352" cy="145996"/>
            <wp:effectExtent l="0" t="0" r="0" b="0"/>
            <wp:docPr id="1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1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972645" cy="2551099"/>
            <wp:effectExtent l="0" t="0" r="0" b="0"/>
            <wp:docPr id="2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255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2</w:t>
      </w:r>
    </w:p>
    <w:p w:rsidR="00F6336E" w:rsidRDefault="0045485F">
      <w:pPr>
        <w:pStyle w:val="Compact"/>
        <w:numPr>
          <w:ilvl w:val="0"/>
          <w:numId w:val="5"/>
        </w:numPr>
      </w:pPr>
      <w:r>
        <w:t>Запустите из командной строки mc, изучите его структуру и меню.</w:t>
      </w:r>
    </w:p>
    <w:p w:rsidR="00F6336E" w:rsidRDefault="0045485F">
      <w:pPr>
        <w:pStyle w:val="FirstParagraph"/>
      </w:pPr>
      <w:r>
        <w:lastRenderedPageBreak/>
        <w:t>С помощью команды mc заходим в сам редактор. Изучаем его структуру и меню.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443522" cy="161364"/>
            <wp:effectExtent l="0" t="0" r="0" b="0"/>
            <wp:docPr id="3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3522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3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988013" cy="2589519"/>
            <wp:effectExtent l="0" t="0" r="0" b="0"/>
            <wp:docPr id="4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013" cy="258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4</w:t>
      </w:r>
    </w:p>
    <w:p w:rsidR="00F6336E" w:rsidRDefault="0045485F">
      <w:pPr>
        <w:pStyle w:val="Compact"/>
        <w:numPr>
          <w:ilvl w:val="0"/>
          <w:numId w:val="6"/>
        </w:numPr>
      </w:pPr>
      <w:r>
        <w:t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473183" cy="530198"/>
            <wp:effectExtent l="0" t="0" r="0" b="0"/>
            <wp:docPr id="5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5</w:t>
      </w:r>
    </w:p>
    <w:p w:rsidR="00F6336E" w:rsidRDefault="0045485F">
      <w:pPr>
        <w:pStyle w:val="a0"/>
      </w:pPr>
      <w:r>
        <w:t>Изучаем меню п</w:t>
      </w:r>
      <w:r>
        <w:t>анелей mc.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988013" cy="169048"/>
            <wp:effectExtent l="0" t="0" r="0" b="0"/>
            <wp:docPr id="6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013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6</w:t>
      </w:r>
    </w:p>
    <w:p w:rsidR="00F6336E" w:rsidRDefault="0045485F">
      <w:pPr>
        <w:pStyle w:val="a0"/>
      </w:pPr>
      <w:r>
        <w:t>Изучаем функции панелей.</w:t>
      </w:r>
    </w:p>
    <w:p w:rsidR="00F6336E" w:rsidRDefault="0045485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1613647" cy="2036268"/>
            <wp:effectExtent l="0" t="0" r="0" b="0"/>
            <wp:docPr id="7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3647" cy="203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7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519287" cy="1721223"/>
            <wp:effectExtent l="0" t="0" r="0" b="0"/>
            <wp:docPr id="8" name="Picture" descr="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287" cy="172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8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280006" cy="2866144"/>
            <wp:effectExtent l="0" t="0" r="0" b="0"/>
            <wp:docPr id="9" name="Picture" descr="Рис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286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9</w:t>
      </w:r>
    </w:p>
    <w:p w:rsidR="00F6336E" w:rsidRDefault="0045485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72860" cy="1659751"/>
            <wp:effectExtent l="0" t="0" r="0" b="0"/>
            <wp:docPr id="10" name="Picture" descr="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165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10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342554" cy="2236053"/>
            <wp:effectExtent l="0" t="0" r="0" b="0"/>
            <wp:docPr id="11" name="Picture" descr="Рис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223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11</w:t>
      </w:r>
    </w:p>
    <w:p w:rsidR="00F6336E" w:rsidRDefault="0045485F">
      <w:pPr>
        <w:pStyle w:val="a0"/>
      </w:pPr>
      <w:r>
        <w:t>Создание жёсткой ссылки к текущему (или выделенному) файлу.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1997848" cy="161364"/>
            <wp:effectExtent l="0" t="0" r="0" b="0"/>
            <wp:docPr id="12" name="Picture" descr="Рис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848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12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520363" cy="2435838"/>
            <wp:effectExtent l="0" t="0" r="0" b="0"/>
            <wp:docPr id="13" name="Picture" descr="Рис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3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13</w:t>
      </w:r>
    </w:p>
    <w:p w:rsidR="00F6336E" w:rsidRDefault="0045485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003381" cy="2574151"/>
            <wp:effectExtent l="0" t="0" r="0" b="0"/>
            <wp:docPr id="14" name="Picture" descr="Рис.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15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981405" cy="1659751"/>
            <wp:effectExtent l="0" t="0" r="0" b="0"/>
            <wp:docPr id="15" name="Picture" descr="Рис.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165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16</w:t>
      </w:r>
    </w:p>
    <w:p w:rsidR="00F6336E" w:rsidRDefault="0045485F">
      <w:pPr>
        <w:pStyle w:val="a0"/>
      </w:pPr>
      <w:r>
        <w:t>Изучаем дерево каталогов.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1851852" cy="2213001"/>
            <wp:effectExtent l="0" t="0" r="0" b="0"/>
            <wp:docPr id="16" name="Picture" descr="Рис.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852" cy="22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18</w:t>
      </w:r>
    </w:p>
    <w:p w:rsidR="00F6336E" w:rsidRDefault="0045485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304134" cy="1590594"/>
            <wp:effectExtent l="0" t="0" r="0" b="0"/>
            <wp:docPr id="17" name="Picture" descr="Рис.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19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242662" cy="1751959"/>
            <wp:effectExtent l="0" t="0" r="0" b="0"/>
            <wp:docPr id="18" name="Picture" descr="Рис.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175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20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1782695" cy="2051636"/>
            <wp:effectExtent l="0" t="0" r="0" b="0"/>
            <wp:docPr id="19" name="Picture" descr="Рис.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2695" cy="205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21</w:t>
      </w:r>
    </w:p>
    <w:p w:rsidR="00F6336E" w:rsidRDefault="0045485F">
      <w:pPr>
        <w:pStyle w:val="Compact"/>
        <w:numPr>
          <w:ilvl w:val="0"/>
          <w:numId w:val="7"/>
        </w:numPr>
      </w:pPr>
      <w:r>
        <w:t>Выполните основные команды меню левой (или правой) панели. Оцените степень подробности вывода информации о файлах.</w:t>
      </w:r>
    </w:p>
    <w:p w:rsidR="00F6336E" w:rsidRDefault="0045485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1675119" cy="2136161"/>
            <wp:effectExtent l="0" t="0" r="0" b="0"/>
            <wp:docPr id="20" name="Picture" descr="Рис.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5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5119" cy="213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4.1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1905640" cy="2289842"/>
            <wp:effectExtent l="0" t="0" r="0" b="0"/>
            <wp:docPr id="21" name="Picture" descr="Рис.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5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640" cy="22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4.2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1851852" cy="2213001"/>
            <wp:effectExtent l="0" t="0" r="0" b="0"/>
            <wp:docPr id="22" name="Picture" descr="Рис.4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852" cy="22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4.3</w:t>
      </w:r>
    </w:p>
    <w:p w:rsidR="00F6336E" w:rsidRDefault="0045485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519287" cy="1721223"/>
            <wp:effectExtent l="0" t="0" r="0" b="0"/>
            <wp:docPr id="23" name="Picture" descr="Рис.4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287" cy="172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4.4</w:t>
      </w:r>
    </w:p>
    <w:p w:rsidR="00F6336E" w:rsidRDefault="0045485F">
      <w:pPr>
        <w:pStyle w:val="Compact"/>
        <w:numPr>
          <w:ilvl w:val="0"/>
          <w:numId w:val="8"/>
        </w:numPr>
      </w:pPr>
      <w:r>
        <w:t>Используя возможности подменю Файл , выполните:</w:t>
      </w:r>
    </w:p>
    <w:p w:rsidR="00F6336E" w:rsidRDefault="0045485F">
      <w:pPr>
        <w:pStyle w:val="Compact"/>
        <w:numPr>
          <w:ilvl w:val="0"/>
          <w:numId w:val="1"/>
        </w:numPr>
      </w:pPr>
      <w:r>
        <w:t>– просмотр содержимого текстового файла;</w:t>
      </w:r>
    </w:p>
    <w:p w:rsidR="00F6336E" w:rsidRDefault="0045485F">
      <w:pPr>
        <w:pStyle w:val="FirstParagraph"/>
      </w:pPr>
      <w:r>
        <w:t>С помощью кл</w:t>
      </w:r>
      <w:r>
        <w:t>авиши f3 просматриваем содержимое файла.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911173" cy="2612571"/>
            <wp:effectExtent l="0" t="0" r="0" b="0"/>
            <wp:docPr id="24" name="Picture" descr="Рис.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173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22</w:t>
      </w:r>
    </w:p>
    <w:p w:rsidR="00F6336E" w:rsidRDefault="0045485F">
      <w:pPr>
        <w:pStyle w:val="a0"/>
      </w:pPr>
      <w:r>
        <w:t>– редактирование содержимого текстового файла (без сохранения результатов редактирования);</w:t>
      </w:r>
    </w:p>
    <w:p w:rsidR="00F6336E" w:rsidRDefault="0045485F">
      <w:pPr>
        <w:pStyle w:val="a0"/>
      </w:pPr>
      <w:r>
        <w:t>С помощью команды f4 редактируем содержимое файла.</w:t>
      </w:r>
    </w:p>
    <w:p w:rsidR="00F6336E" w:rsidRDefault="0045485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011065" cy="2666359"/>
            <wp:effectExtent l="0" t="0" r="0" b="0"/>
            <wp:docPr id="25" name="Picture" descr="Рис.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23</w:t>
      </w:r>
    </w:p>
    <w:p w:rsidR="00F6336E" w:rsidRDefault="0045485F">
      <w:pPr>
        <w:pStyle w:val="a0"/>
      </w:pPr>
      <w:r>
        <w:t>– создание каталога;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036268" cy="968188"/>
            <wp:effectExtent l="0" t="0" r="0" b="0"/>
            <wp:docPr id="26" name="Picture" descr="Рис.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6268" cy="9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24</w:t>
      </w:r>
    </w:p>
    <w:p w:rsidR="00F6336E" w:rsidRDefault="0045485F">
      <w:pPr>
        <w:pStyle w:val="a0"/>
      </w:pPr>
      <w:r>
        <w:t>– копирование в файлов в созданный каталог.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849700" cy="1736591"/>
            <wp:effectExtent l="0" t="0" r="0" b="0"/>
            <wp:docPr id="27" name="Picture" descr="Рис.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700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25</w:t>
      </w:r>
    </w:p>
    <w:p w:rsidR="00F6336E" w:rsidRDefault="0045485F">
      <w:pPr>
        <w:pStyle w:val="Compact"/>
        <w:numPr>
          <w:ilvl w:val="0"/>
          <w:numId w:val="9"/>
        </w:numPr>
      </w:pPr>
      <w:r>
        <w:t>С помощью соответствующих средств подменю Команда осуществите:</w:t>
      </w:r>
    </w:p>
    <w:p w:rsidR="00F6336E" w:rsidRDefault="0045485F">
      <w:pPr>
        <w:pStyle w:val="Compact"/>
        <w:numPr>
          <w:ilvl w:val="0"/>
          <w:numId w:val="1"/>
        </w:numPr>
      </w:pPr>
      <w:r>
        <w:t>– поиск в файловой системе файла с заданными условиями (например, файла с расширением .c или .cpp, содержащего строку main);</w:t>
      </w:r>
    </w:p>
    <w:p w:rsidR="00F6336E" w:rsidRDefault="0045485F">
      <w:pPr>
        <w:pStyle w:val="FirstParagraph"/>
      </w:pPr>
      <w:r>
        <w:t>Находим в файло</w:t>
      </w:r>
      <w:r>
        <w:t>вой системе файл со строкой main. Берём любое расширение.</w:t>
      </w:r>
    </w:p>
    <w:p w:rsidR="00F6336E" w:rsidRDefault="0045485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526971" cy="2266789"/>
            <wp:effectExtent l="0" t="0" r="0" b="0"/>
            <wp:docPr id="28" name="Picture" descr="Рис.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971" cy="226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26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127401" cy="1467650"/>
            <wp:effectExtent l="0" t="0" r="0" b="0"/>
            <wp:docPr id="29" name="Picture" descr="Рис.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27</w:t>
      </w:r>
    </w:p>
    <w:p w:rsidR="00F6336E" w:rsidRDefault="0045485F">
      <w:pPr>
        <w:pStyle w:val="a0"/>
      </w:pPr>
      <w:r>
        <w:t>– выбор и повторение одной из предыдущих команд;</w:t>
      </w:r>
    </w:p>
    <w:p w:rsidR="00F6336E" w:rsidRDefault="0045485F">
      <w:pPr>
        <w:pStyle w:val="a0"/>
      </w:pPr>
      <w:r>
        <w:t>Я решила снова осуществитьь поиск файла с заданными условиями.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427078" cy="2220685"/>
            <wp:effectExtent l="0" t="0" r="0" b="0"/>
            <wp:docPr id="30" name="Picture" descr="Рис.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78" cy="222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28</w:t>
      </w:r>
    </w:p>
    <w:p w:rsidR="00F6336E" w:rsidRDefault="0045485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058245" cy="1183341"/>
            <wp:effectExtent l="0" t="0" r="0" b="0"/>
            <wp:docPr id="31" name="Picture" descr="Рис.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118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29</w:t>
      </w:r>
    </w:p>
    <w:p w:rsidR="00F6336E" w:rsidRDefault="0045485F">
      <w:pPr>
        <w:pStyle w:val="a0"/>
      </w:pPr>
      <w:r>
        <w:t>– переход в домашний каталог;</w:t>
      </w:r>
    </w:p>
    <w:p w:rsidR="00F6336E" w:rsidRDefault="0045485F">
      <w:pPr>
        <w:pStyle w:val="Compact"/>
        <w:numPr>
          <w:ilvl w:val="0"/>
          <w:numId w:val="10"/>
        </w:numPr>
      </w:pPr>
      <w:r>
        <w:t>Вызовите подменю Нас</w:t>
      </w:r>
      <w:r>
        <w:t>тройки . Освойте операции, определяющие структуру экрана mc (Full screen, Double Width, Show Hidden Files и т.д.)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112033" cy="1821115"/>
            <wp:effectExtent l="0" t="0" r="0" b="0"/>
            <wp:docPr id="32" name="Picture" descr="Рис.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033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30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003381" cy="2374366"/>
            <wp:effectExtent l="0" t="0" r="0" b="0"/>
            <wp:docPr id="33" name="Picture" descr="Рис.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237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31</w:t>
      </w:r>
    </w:p>
    <w:p w:rsidR="00F6336E" w:rsidRDefault="0045485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2989089" cy="1644383"/>
            <wp:effectExtent l="0" t="0" r="0" b="0"/>
            <wp:docPr id="34" name="Picture" descr="Рис.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089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32</w:t>
      </w:r>
    </w:p>
    <w:p w:rsidR="00F6336E" w:rsidRDefault="0045485F">
      <w:pPr>
        <w:pStyle w:val="a0"/>
      </w:pPr>
      <w:r>
        <w:rPr>
          <w:b/>
          <w:bCs/>
        </w:rPr>
        <w:t>Задание по встроенному редактору mc</w:t>
      </w:r>
    </w:p>
    <w:p w:rsidR="00F6336E" w:rsidRDefault="0045485F">
      <w:pPr>
        <w:pStyle w:val="Compact"/>
        <w:numPr>
          <w:ilvl w:val="0"/>
          <w:numId w:val="11"/>
        </w:numPr>
      </w:pPr>
      <w:r>
        <w:t>Создайте текстовой файл text.txt.</w:t>
      </w:r>
    </w:p>
    <w:p w:rsidR="00F6336E" w:rsidRDefault="0045485F">
      <w:pPr>
        <w:pStyle w:val="FirstParagraph"/>
      </w:pPr>
      <w:r>
        <w:t>С помощью команды touch создаём текстовый файл text.txt.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265714" cy="145996"/>
            <wp:effectExtent l="0" t="0" r="0" b="0"/>
            <wp:docPr id="35" name="Picture" descr="Рис.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33</w:t>
      </w:r>
    </w:p>
    <w:p w:rsidR="00F6336E" w:rsidRDefault="0045485F">
      <w:pPr>
        <w:pStyle w:val="Compact"/>
        <w:numPr>
          <w:ilvl w:val="0"/>
          <w:numId w:val="12"/>
        </w:numPr>
      </w:pPr>
      <w:r>
        <w:t>Откройте этот файл с помощью встроенного в mc редактора.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049485" cy="2889196"/>
            <wp:effectExtent l="0" t="0" r="0" b="0"/>
            <wp:docPr id="36" name="Picture" descr="Рис.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288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34</w:t>
      </w:r>
    </w:p>
    <w:p w:rsidR="00F6336E" w:rsidRDefault="0045485F">
      <w:pPr>
        <w:pStyle w:val="Compact"/>
        <w:numPr>
          <w:ilvl w:val="0"/>
          <w:numId w:val="13"/>
        </w:numPr>
      </w:pPr>
      <w:r>
        <w:t>Вставьте в открытый файл небольшой фрагмент текста, скопированный из любого другого файла или Интернета.</w:t>
      </w:r>
    </w:p>
    <w:p w:rsidR="00F6336E" w:rsidRDefault="0045485F">
      <w:pPr>
        <w:pStyle w:val="FirstParagraph"/>
      </w:pPr>
      <w:r>
        <w:t xml:space="preserve">Берём информацию о </w:t>
      </w:r>
      <w:r>
        <w:t>гепарде из интернета и вставляем в данный файл.</w:t>
      </w:r>
    </w:p>
    <w:p w:rsidR="00F6336E" w:rsidRDefault="0045485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049485" cy="2889196"/>
            <wp:effectExtent l="0" t="0" r="0" b="0"/>
            <wp:docPr id="37" name="Picture" descr="Рис.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288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34</w:t>
      </w:r>
    </w:p>
    <w:p w:rsidR="00F6336E" w:rsidRDefault="0045485F">
      <w:pPr>
        <w:pStyle w:val="Compact"/>
        <w:numPr>
          <w:ilvl w:val="0"/>
          <w:numId w:val="14"/>
        </w:numPr>
      </w:pPr>
      <w:r>
        <w:t>Проделайте с текстом следующие манипуляции, используя горячие клавиши:</w:t>
      </w:r>
    </w:p>
    <w:p w:rsidR="00F6336E" w:rsidRDefault="0045485F">
      <w:pPr>
        <w:pStyle w:val="FirstParagraph"/>
      </w:pPr>
      <w:r>
        <w:rPr>
          <w:i/>
          <w:iCs/>
        </w:rPr>
        <w:t>4.1. Удалите строку текста.</w:t>
      </w:r>
    </w:p>
    <w:p w:rsidR="00F6336E" w:rsidRDefault="0045485F">
      <w:pPr>
        <w:pStyle w:val="a0"/>
      </w:pPr>
      <w:r>
        <w:t>С помощью команды ctrl-y удаляем строку.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103273" cy="2827724"/>
            <wp:effectExtent l="0" t="0" r="0" b="0"/>
            <wp:docPr id="38" name="Picture" descr="Рис.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273" cy="282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35</w:t>
      </w:r>
    </w:p>
    <w:p w:rsidR="00F6336E" w:rsidRDefault="0045485F">
      <w:pPr>
        <w:pStyle w:val="a0"/>
      </w:pPr>
      <w:r>
        <w:rPr>
          <w:i/>
          <w:iCs/>
        </w:rPr>
        <w:t xml:space="preserve">4.2. Выделите фрагмент текста и скопируйте его на </w:t>
      </w:r>
      <w:r>
        <w:rPr>
          <w:i/>
          <w:iCs/>
        </w:rPr>
        <w:t>новую строку</w:t>
      </w:r>
    </w:p>
    <w:p w:rsidR="00F6336E" w:rsidRDefault="0045485F">
      <w:pPr>
        <w:pStyle w:val="a0"/>
      </w:pPr>
      <w:r>
        <w:t>С помощью клавиш f5 и Ins мы копируем и вставляем его на другую строку.</w:t>
      </w:r>
    </w:p>
    <w:p w:rsidR="00F6336E" w:rsidRDefault="0045485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857384" cy="2090057"/>
            <wp:effectExtent l="0" t="0" r="0" b="0"/>
            <wp:docPr id="39" name="Picture" descr="Рис.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38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37</w:t>
      </w:r>
    </w:p>
    <w:p w:rsidR="00F6336E" w:rsidRDefault="0045485F">
      <w:pPr>
        <w:pStyle w:val="a0"/>
      </w:pPr>
      <w:r>
        <w:rPr>
          <w:i/>
          <w:iCs/>
        </w:rPr>
        <w:t>4.3. Выделите фрагмент текста и перенесите его на новую строку.</w:t>
      </w:r>
    </w:p>
    <w:p w:rsidR="00F6336E" w:rsidRDefault="0045485F">
      <w:pPr>
        <w:pStyle w:val="a0"/>
      </w:pPr>
      <w:r>
        <w:t>С помощью клавиш f5 и Ins мы копируем и вставляем его на другую строку.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018749" cy="607038"/>
            <wp:effectExtent l="0" t="0" r="0" b="0"/>
            <wp:docPr id="40" name="Picture" descr="Рис.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38</w:t>
      </w:r>
    </w:p>
    <w:p w:rsidR="00F6336E" w:rsidRDefault="0045485F">
      <w:pPr>
        <w:pStyle w:val="a0"/>
      </w:pPr>
      <w:r>
        <w:rPr>
          <w:i/>
          <w:iCs/>
        </w:rPr>
        <w:t>4.4.Сохраните файл.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319502" cy="998924"/>
            <wp:effectExtent l="0" t="0" r="0" b="0"/>
            <wp:docPr id="41" name="Picture" descr="Рис.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4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39</w:t>
      </w:r>
    </w:p>
    <w:p w:rsidR="00F6336E" w:rsidRDefault="0045485F">
      <w:pPr>
        <w:pStyle w:val="a0"/>
      </w:pPr>
      <w:r>
        <w:rPr>
          <w:i/>
          <w:iCs/>
        </w:rPr>
        <w:t>4.5. Отмените последнее действие.</w:t>
      </w:r>
    </w:p>
    <w:p w:rsidR="00F6336E" w:rsidRDefault="0045485F">
      <w:pPr>
        <w:pStyle w:val="a0"/>
      </w:pPr>
      <w:r>
        <w:t>C помощью сочетания клавиш ctrl-u мы отменяем последнее действие.</w:t>
      </w:r>
    </w:p>
    <w:p w:rsidR="00F6336E" w:rsidRDefault="0045485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903489" cy="2443522"/>
            <wp:effectExtent l="0" t="0" r="0" b="0"/>
            <wp:docPr id="42" name="Picture" descr="Рис.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40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949593" cy="753035"/>
            <wp:effectExtent l="0" t="0" r="0" b="0"/>
            <wp:docPr id="43" name="Picture" descr="Рис.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593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41</w:t>
      </w:r>
    </w:p>
    <w:p w:rsidR="00F6336E" w:rsidRDefault="0045485F">
      <w:pPr>
        <w:pStyle w:val="a0"/>
      </w:pPr>
      <w:r>
        <w:rPr>
          <w:i/>
          <w:iCs/>
        </w:rPr>
        <w:t>4.6. Перейдите в конец файла (нажав комбинацию клавиш) и напишите некоторый текст.</w:t>
      </w:r>
    </w:p>
    <w:p w:rsidR="00F6336E" w:rsidRDefault="0045485F">
      <w:pPr>
        <w:pStyle w:val="a0"/>
      </w:pPr>
      <w:r>
        <w:t>С помощью сочетания клавиш</w:t>
      </w:r>
      <w:r>
        <w:t xml:space="preserve"> Alt- мы переходим в конец файла.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911173" cy="599354"/>
            <wp:effectExtent l="0" t="0" r="0" b="0"/>
            <wp:docPr id="44" name="Picture" descr="Рис.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173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42</w:t>
      </w:r>
    </w:p>
    <w:p w:rsidR="00F6336E" w:rsidRDefault="0045485F">
      <w:pPr>
        <w:pStyle w:val="a0"/>
      </w:pPr>
      <w:r>
        <w:t>&lt;p</w:t>
      </w:r>
    </w:p>
    <w:p w:rsidR="00F6336E" w:rsidRDefault="0045485F">
      <w:pPr>
        <w:pStyle w:val="a0"/>
      </w:pPr>
      <w:r>
        <w:rPr>
          <w:i/>
          <w:iCs/>
        </w:rPr>
        <w:t>4.7. Перейдите в начало файла (нажав комбинацию клавиш) и напишите некоторый текст.</w:t>
      </w:r>
    </w:p>
    <w:p w:rsidR="00F6336E" w:rsidRDefault="0045485F">
      <w:pPr>
        <w:pStyle w:val="a0"/>
      </w:pPr>
      <w:r>
        <w:t>С помощью сочетания клавиш Alt-\ мы переходим в начало файла.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972645" cy="899031"/>
            <wp:effectExtent l="0" t="0" r="0" b="0"/>
            <wp:docPr id="45" name="Picture" descr="Рис.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43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89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43</w:t>
      </w:r>
    </w:p>
    <w:p w:rsidR="00F6336E" w:rsidRDefault="0045485F">
      <w:pPr>
        <w:pStyle w:val="a0"/>
      </w:pPr>
      <w:r>
        <w:rPr>
          <w:i/>
          <w:iCs/>
        </w:rPr>
        <w:t>4.8. Сохраните и закройте файл.</w:t>
      </w:r>
    </w:p>
    <w:p w:rsidR="00F6336E" w:rsidRDefault="0045485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941909" cy="1775011"/>
            <wp:effectExtent l="0" t="0" r="0" b="0"/>
            <wp:docPr id="46" name="Picture" descr="Рис.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49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177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44</w:t>
      </w:r>
    </w:p>
    <w:p w:rsidR="00F6336E" w:rsidRDefault="0045485F">
      <w:pPr>
        <w:pStyle w:val="Compact"/>
        <w:numPr>
          <w:ilvl w:val="0"/>
          <w:numId w:val="15"/>
        </w:numPr>
      </w:pPr>
      <w:r>
        <w:t>Откройте файл с исходным текстом на некотором языке программирования (например C или Java)</w:t>
      </w:r>
    </w:p>
    <w:p w:rsidR="00F6336E" w:rsidRDefault="0045485F">
      <w:pPr>
        <w:pStyle w:val="FirstParagraph"/>
      </w:pPr>
      <w:r>
        <w:t>Находим файл с расширением с и открываем его.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1844168" cy="1329337"/>
            <wp:effectExtent l="0" t="0" r="0" b="0"/>
            <wp:docPr id="47" name="Picture" descr="Рис.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50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168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45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773936" cy="745351"/>
            <wp:effectExtent l="0" t="0" r="0" b="0"/>
            <wp:docPr id="48" name="Picture" descr="Рис.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936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46</w:t>
      </w:r>
    </w:p>
    <w:p w:rsidR="00F6336E" w:rsidRDefault="0045485F">
      <w:pPr>
        <w:pStyle w:val="Compact"/>
        <w:numPr>
          <w:ilvl w:val="0"/>
          <w:numId w:val="16"/>
        </w:numPr>
      </w:pPr>
      <w:r>
        <w:t>Используя меню редактора, включите подсветку синтаксиса, если она не включена, или выключите, если она включена.</w:t>
      </w:r>
    </w:p>
    <w:p w:rsidR="00F6336E" w:rsidRDefault="0045485F">
      <w:pPr>
        <w:pStyle w:val="FirstParagraph"/>
      </w:pPr>
      <w:r>
        <w:t>В панели Команда находим команду Включить/выключить подсветку синтаксиса, выключаем и кайфуем)</w:t>
      </w:r>
    </w:p>
    <w:p w:rsidR="00F6336E" w:rsidRDefault="0045485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551099" cy="737667"/>
            <wp:effectExtent l="0" t="0" r="0" b="0"/>
            <wp:docPr id="49" name="Picture" descr="Рис.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47</w:t>
      </w:r>
    </w:p>
    <w:p w:rsidR="00F6336E" w:rsidRDefault="0045485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811280" cy="922084"/>
            <wp:effectExtent l="0" t="0" r="0" b="0"/>
            <wp:docPr id="50" name="Picture" descr="Рис.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80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36E" w:rsidRDefault="0045485F">
      <w:pPr>
        <w:pStyle w:val="ImageCaption"/>
      </w:pPr>
      <w:r>
        <w:t>Рис.48</w:t>
      </w:r>
    </w:p>
    <w:p w:rsidR="00F6336E" w:rsidRDefault="0045485F">
      <w:pPr>
        <w:pStyle w:val="1"/>
      </w:pPr>
      <w:bookmarkStart w:id="7" w:name="вывод"/>
      <w:bookmarkStart w:id="8" w:name="_Toc103381965"/>
      <w:bookmarkEnd w:id="5"/>
      <w:r>
        <w:t>Вывод</w:t>
      </w:r>
      <w:bookmarkEnd w:id="8"/>
    </w:p>
    <w:p w:rsidR="00F6336E" w:rsidRDefault="0045485F">
      <w:pPr>
        <w:pStyle w:val="FirstParagraph"/>
      </w:pPr>
      <w:r>
        <w:t>Я освоила основные возмо</w:t>
      </w:r>
      <w:r>
        <w:t>жности командной оболочки Midnight Commander и приобрела навыки практической работы по просмотру каталогов и файлов; манипуляций с ними.</w:t>
      </w:r>
    </w:p>
    <w:p w:rsidR="00F6336E" w:rsidRDefault="0045485F">
      <w:pPr>
        <w:pStyle w:val="1"/>
      </w:pPr>
      <w:bookmarkStart w:id="9" w:name="контрольные-вопросы"/>
      <w:bookmarkStart w:id="10" w:name="_Toc103381966"/>
      <w:bookmarkEnd w:id="7"/>
      <w:r>
        <w:t>Контрольные вопросы</w:t>
      </w:r>
      <w:bookmarkEnd w:id="10"/>
    </w:p>
    <w:p w:rsidR="00F6336E" w:rsidRDefault="0045485F">
      <w:pPr>
        <w:pStyle w:val="FirstParagraph"/>
      </w:pPr>
      <w:r>
        <w:rPr>
          <w:b/>
          <w:bCs/>
        </w:rPr>
        <w:t>1. Какие режимы работы есть в mc. Охарактеризуйте их.</w:t>
      </w:r>
    </w:p>
    <w:p w:rsidR="00F6336E" w:rsidRDefault="0045485F">
      <w:pPr>
        <w:pStyle w:val="a0"/>
      </w:pPr>
      <w:r>
        <w:t xml:space="preserve">Экран MC делится на четыре части. Почти весь </w:t>
      </w:r>
      <w:r>
        <w:t>зкран занят двумя панелями. По умолчанию, вторая строка снизу является командной, а в самой нижней отображается назначение функциональных клавиш. Самая верхняя строка - строка меню. Она может быть не видна, но при нажатии клавиши F9 или при щелчке мыши эта</w:t>
      </w:r>
      <w:r>
        <w:t xml:space="preserve"> строка отображается в верхней части экрана.</w:t>
      </w:r>
    </w:p>
    <w:p w:rsidR="00F6336E" w:rsidRDefault="0045485F">
      <w:pPr>
        <w:pStyle w:val="a0"/>
      </w:pPr>
      <w:r>
        <w:t>MC позволяет одновременно наблюдать содержимое двух каталогов. Одна из панелей является текущей (в этой панели находится выделитель). Практически все команды оперируют над текущей панелью. Хотя некоторые файловы</w:t>
      </w:r>
      <w:r>
        <w:t>е операции, такие как Rename или Copy, по умолчанию используют каталог неактивной панели в качестве каталога назначения (при выполнении подобных команд всегда появляется запрос на подтверждение). Для более подробной информации просмотрите разделы ‘ПАНЕЛИ’,</w:t>
      </w:r>
      <w:r>
        <w:t xml:space="preserve"> ‘МЕНЮ Left’, ‘МЕНЮ Right’ и ‘МЕНЮ File’.</w:t>
      </w:r>
    </w:p>
    <w:p w:rsidR="00F6336E" w:rsidRDefault="0045485F">
      <w:pPr>
        <w:pStyle w:val="a0"/>
      </w:pPr>
      <w:r>
        <w:t>Можно выполнять системные команды прямо из MC просто путём их набора на клавиатуре. Всё, что Вы набираете, появляется в командной строке, а при нажатии клавиши Enter, MC выполнит набранную строку. Просмотрите разде</w:t>
      </w:r>
      <w:r>
        <w:t>лы ‘КОМАНДНАЯ СТРОКА’ и ‘КЛАВИШИ РЕДАКТИРОВАНИЯ’ для более подробной информации.</w:t>
      </w:r>
    </w:p>
    <w:p w:rsidR="00F6336E" w:rsidRDefault="0045485F">
      <w:pPr>
        <w:pStyle w:val="a0"/>
      </w:pPr>
      <w:r>
        <w:rPr>
          <w:b/>
          <w:bCs/>
        </w:rPr>
        <w:t>2. 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 w:rsidR="00F6336E" w:rsidRDefault="0045485F">
      <w:pPr>
        <w:pStyle w:val="a0"/>
      </w:pPr>
      <w:r>
        <w:t>-Просмотр ( F3 ) — позволяет</w:t>
      </w:r>
      <w:r>
        <w:t xml:space="preserve"> посмотреть содержимое текущего (или выделенного) файла без возможности редактирования.</w:t>
      </w:r>
    </w:p>
    <w:p w:rsidR="00F6336E" w:rsidRDefault="0045485F">
      <w:pPr>
        <w:pStyle w:val="a0"/>
      </w:pPr>
      <w:r>
        <w:t>– Просмотр вывода команды ( М + ! ) — функция запроса команды с параметрами (аргумент к текущему выбранному файлу).</w:t>
      </w:r>
    </w:p>
    <w:p w:rsidR="00F6336E" w:rsidRDefault="0045485F">
      <w:pPr>
        <w:pStyle w:val="a0"/>
      </w:pPr>
      <w:r>
        <w:t>– Правка ( F4 ) — открывает текущий (или выделенный)</w:t>
      </w:r>
      <w:r>
        <w:t xml:space="preserve"> файл для его редактирования.</w:t>
      </w:r>
    </w:p>
    <w:p w:rsidR="00F6336E" w:rsidRDefault="0045485F">
      <w:pPr>
        <w:pStyle w:val="a0"/>
      </w:pPr>
      <w:r>
        <w:lastRenderedPageBreak/>
        <w:t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</w:p>
    <w:p w:rsidR="00F6336E" w:rsidRDefault="0045485F">
      <w:pPr>
        <w:pStyle w:val="a0"/>
      </w:pPr>
      <w:r>
        <w:t>– Права доступа ( Ctrl-x c ) — позволяет указать (изменить) права доступа к одному</w:t>
      </w:r>
      <w:r>
        <w:t xml:space="preserve"> или нескольким файлам или каталогам.</w:t>
      </w:r>
    </w:p>
    <w:p w:rsidR="00F6336E" w:rsidRDefault="0045485F">
      <w:pPr>
        <w:pStyle w:val="a0"/>
      </w:pPr>
      <w:r>
        <w:t>– Переименование ( F6 ) — позволяет переименовать (или переместить) один или несколько файлов или каталогов.</w:t>
      </w:r>
    </w:p>
    <w:p w:rsidR="00F6336E" w:rsidRDefault="0045485F">
      <w:pPr>
        <w:pStyle w:val="a0"/>
      </w:pPr>
      <w:r>
        <w:t>– Создание каталога ( F7 ) — позволяет создать каталог.</w:t>
      </w:r>
    </w:p>
    <w:p w:rsidR="00F6336E" w:rsidRDefault="0045485F">
      <w:pPr>
        <w:pStyle w:val="a0"/>
      </w:pPr>
      <w:r>
        <w:t>– Удалить ( F8 ) — позволяет удалить один или несколь</w:t>
      </w:r>
      <w:r>
        <w:t>ко файлов или каталогов.</w:t>
      </w:r>
    </w:p>
    <w:p w:rsidR="00F6336E" w:rsidRDefault="0045485F">
      <w:pPr>
        <w:pStyle w:val="a0"/>
      </w:pPr>
      <w:r>
        <w:t>– Выход ( F10 ) — завершает работу mc.</w:t>
      </w:r>
    </w:p>
    <w:p w:rsidR="00F6336E" w:rsidRDefault="0045485F">
      <w:pPr>
        <w:pStyle w:val="a0"/>
      </w:pPr>
      <w:r>
        <w:rPr>
          <w:b/>
          <w:bCs/>
        </w:rPr>
        <w:t>3. Опишите структура меню левой (или правой) панели mc, дайте характеристику командам.</w:t>
      </w:r>
    </w:p>
    <w:p w:rsidR="00F6336E" w:rsidRDefault="0045485F">
      <w:pPr>
        <w:pStyle w:val="a0"/>
      </w:pPr>
      <w:r>
        <w:t>В меню каждой (левой или правой) панели можно выбрать Формат списка :</w:t>
      </w:r>
    </w:p>
    <w:p w:rsidR="00F6336E" w:rsidRDefault="0045485F">
      <w:pPr>
        <w:pStyle w:val="a0"/>
      </w:pPr>
      <w:r>
        <w:t>– стандартный — выводит список файлов и каталогов с указанием размера и времени правки;</w:t>
      </w:r>
    </w:p>
    <w:p w:rsidR="00F6336E" w:rsidRDefault="0045485F">
      <w:pPr>
        <w:pStyle w:val="a0"/>
      </w:pPr>
      <w:r>
        <w:t>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 w:rsidR="00F6336E" w:rsidRDefault="0045485F">
      <w:pPr>
        <w:pStyle w:val="a0"/>
      </w:pPr>
      <w:r>
        <w:t>– расширенный —</w:t>
      </w:r>
      <w:r>
        <w:t xml:space="preserve"> помимо названия файла или каталога выводит сведения о правах доступа, владельце, группе, размере, времени правки;</w:t>
      </w:r>
    </w:p>
    <w:p w:rsidR="00F6336E" w:rsidRDefault="0045485F">
      <w:pPr>
        <w:pStyle w:val="a0"/>
      </w:pPr>
      <w:r>
        <w:t>– определённый пользователем — позволяет вывести те сведения о файле или каталоге,которые задаст сам пользователь.</w:t>
      </w:r>
    </w:p>
    <w:p w:rsidR="00F6336E" w:rsidRDefault="0045485F">
      <w:pPr>
        <w:pStyle w:val="a0"/>
      </w:pPr>
      <w:r>
        <w:t>Подпункт меню Порядок сорт</w:t>
      </w:r>
      <w:r>
        <w:t>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  <w:bookmarkEnd w:id="9"/>
    </w:p>
    <w:sectPr w:rsidR="00F6336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485F" w:rsidRDefault="0045485F">
      <w:pPr>
        <w:spacing w:after="0"/>
      </w:pPr>
      <w:r>
        <w:separator/>
      </w:r>
    </w:p>
  </w:endnote>
  <w:endnote w:type="continuationSeparator" w:id="0">
    <w:p w:rsidR="0045485F" w:rsidRDefault="004548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485F" w:rsidRDefault="0045485F">
      <w:r>
        <w:separator/>
      </w:r>
    </w:p>
  </w:footnote>
  <w:footnote w:type="continuationSeparator" w:id="0">
    <w:p w:rsidR="0045485F" w:rsidRDefault="00454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A27D85"/>
    <w:multiLevelType w:val="multilevel"/>
    <w:tmpl w:val="E560171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01544E4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22E871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CDCEEEF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EA1CD9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5E30B4B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41B2DEC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615F1ED2"/>
    <w:multiLevelType w:val="multilevel"/>
    <w:tmpl w:val="7976152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10A029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</w:num>
  <w:num w:numId="3">
    <w:abstractNumId w:val="2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6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5485F"/>
    <w:rsid w:val="004E29B3"/>
    <w:rsid w:val="00590D07"/>
    <w:rsid w:val="00784D58"/>
    <w:rsid w:val="008D6863"/>
    <w:rsid w:val="00B86B75"/>
    <w:rsid w:val="00BC48D5"/>
    <w:rsid w:val="00C36279"/>
    <w:rsid w:val="00CB19C4"/>
    <w:rsid w:val="00E315A3"/>
    <w:rsid w:val="00F633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91CD35C-9A4B-4BF4-A1D4-085E85DC5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B19C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1698</Words>
  <Characters>9684</Characters>
  <Application>Microsoft Office Word</Application>
  <DocSecurity>0</DocSecurity>
  <Lines>80</Lines>
  <Paragraphs>22</Paragraphs>
  <ScaleCrop>false</ScaleCrop>
  <Company/>
  <LinksUpToDate>false</LinksUpToDate>
  <CharactersWithSpaces>1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Гнатюк Анастасия Станиславовна</dc:creator>
  <cp:keywords/>
  <cp:lastModifiedBy>СТЕФАН</cp:lastModifiedBy>
  <cp:revision>3</cp:revision>
  <dcterms:created xsi:type="dcterms:W3CDTF">2022-05-13T21:51:00Z</dcterms:created>
  <dcterms:modified xsi:type="dcterms:W3CDTF">2022-05-13T23:0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Командная оболочка Midnight Commander.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